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D622F" w14:textId="77777777" w:rsidR="005D67AD" w:rsidRDefault="00000000">
      <w:pPr>
        <w:pStyle w:val="Title"/>
      </w:pPr>
      <w:r>
        <w:t>Лабораторная работа №5</w:t>
      </w:r>
    </w:p>
    <w:p w14:paraId="5B9C6609" w14:textId="77777777" w:rsidR="005D67AD" w:rsidRDefault="00000000">
      <w:pPr>
        <w:pStyle w:val="Author"/>
      </w:pPr>
      <w:r>
        <w:t>Павлова Варвара Ю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76744773"/>
        <w:docPartObj>
          <w:docPartGallery w:val="Table of Contents"/>
          <w:docPartUnique/>
        </w:docPartObj>
      </w:sdtPr>
      <w:sdtContent>
        <w:p w14:paraId="1A03539E" w14:textId="77777777" w:rsidR="005D67AD" w:rsidRDefault="00000000">
          <w:pPr>
            <w:pStyle w:val="TOCHeading"/>
          </w:pPr>
          <w:r>
            <w:t>Содержание</w:t>
          </w:r>
        </w:p>
        <w:p w14:paraId="0CABA0E7" w14:textId="2A16BCA3" w:rsidR="00CB1AA5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032670" w:history="1">
            <w:r w:rsidR="00CB1AA5" w:rsidRPr="00567E5E">
              <w:rPr>
                <w:rStyle w:val="Hyperlink"/>
                <w:noProof/>
              </w:rPr>
              <w:t>Цель работы</w:t>
            </w:r>
            <w:r w:rsidR="00CB1AA5">
              <w:rPr>
                <w:noProof/>
                <w:webHidden/>
              </w:rPr>
              <w:tab/>
            </w:r>
            <w:r w:rsidR="00CB1AA5">
              <w:rPr>
                <w:noProof/>
                <w:webHidden/>
              </w:rPr>
              <w:fldChar w:fldCharType="begin"/>
            </w:r>
            <w:r w:rsidR="00CB1AA5">
              <w:rPr>
                <w:noProof/>
                <w:webHidden/>
              </w:rPr>
              <w:instrText xml:space="preserve"> PAGEREF _Toc179032670 \h </w:instrText>
            </w:r>
            <w:r w:rsidR="00CB1AA5">
              <w:rPr>
                <w:noProof/>
                <w:webHidden/>
              </w:rPr>
            </w:r>
            <w:r w:rsidR="00CB1AA5">
              <w:rPr>
                <w:noProof/>
                <w:webHidden/>
              </w:rPr>
              <w:fldChar w:fldCharType="separate"/>
            </w:r>
            <w:r w:rsidR="00CB1AA5">
              <w:rPr>
                <w:noProof/>
                <w:webHidden/>
              </w:rPr>
              <w:t>1</w:t>
            </w:r>
            <w:r w:rsidR="00CB1AA5">
              <w:rPr>
                <w:noProof/>
                <w:webHidden/>
              </w:rPr>
              <w:fldChar w:fldCharType="end"/>
            </w:r>
          </w:hyperlink>
        </w:p>
        <w:p w14:paraId="2F4882DA" w14:textId="2BC23AA3" w:rsidR="00CB1AA5" w:rsidRDefault="00CB1AA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9032671" w:history="1">
            <w:r w:rsidRPr="00567E5E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32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0C33C" w14:textId="0205DE59" w:rsidR="00CB1AA5" w:rsidRDefault="00CB1AA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9032672" w:history="1">
            <w:r w:rsidRPr="00567E5E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32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DE86B3" w14:textId="77777777" w:rsidR="005D67AD" w:rsidRDefault="00000000">
          <w:r>
            <w:fldChar w:fldCharType="end"/>
          </w:r>
        </w:p>
      </w:sdtContent>
    </w:sdt>
    <w:p w14:paraId="0DE259D2" w14:textId="77777777" w:rsidR="005D67AD" w:rsidRDefault="00000000">
      <w:pPr>
        <w:pStyle w:val="Heading1"/>
      </w:pPr>
      <w:bookmarkStart w:id="0" w:name="цель-работы"/>
      <w:bookmarkStart w:id="1" w:name="_Toc179032670"/>
      <w:r>
        <w:t>Цель работы</w:t>
      </w:r>
      <w:bookmarkEnd w:id="0"/>
      <w:bookmarkEnd w:id="1"/>
    </w:p>
    <w:p w14:paraId="3F9C8A22" w14:textId="77777777" w:rsidR="005D67AD" w:rsidRDefault="00000000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14:paraId="736C00B5" w14:textId="77777777" w:rsidR="005D67AD" w:rsidRDefault="00000000">
      <w:pPr>
        <w:pStyle w:val="Heading1"/>
      </w:pPr>
      <w:bookmarkStart w:id="2" w:name="ход-работы"/>
      <w:bookmarkStart w:id="3" w:name="_Toc179032671"/>
      <w:r>
        <w:t>Ход работы</w:t>
      </w:r>
      <w:bookmarkEnd w:id="2"/>
      <w:bookmarkEnd w:id="3"/>
    </w:p>
    <w:p w14:paraId="11640F1A" w14:textId="77777777" w:rsidR="005D67AD" w:rsidRDefault="00000000">
      <w:pPr>
        <w:pStyle w:val="FirstParagraph"/>
      </w:pPr>
      <w:r>
        <w:rPr>
          <w:b/>
        </w:rPr>
        <w:t>1.</w:t>
      </w:r>
      <w:r>
        <w:t xml:space="preserve"> Войдите в систему от имени пользователя guest.</w:t>
      </w:r>
    </w:p>
    <w:p w14:paraId="46A408ED" w14:textId="77777777" w:rsidR="005D67AD" w:rsidRDefault="00000000">
      <w:pPr>
        <w:pStyle w:val="BodyText"/>
      </w:pPr>
      <w:r>
        <w:rPr>
          <w:b/>
        </w:rPr>
        <w:t>2.</w:t>
      </w:r>
      <w:r>
        <w:t xml:space="preserve"> Создайте программу simpleid.c:: (рис. [-@fig:001]) (рис. [-@fig:002])</w:t>
      </w:r>
    </w:p>
    <w:p w14:paraId="1DF73395" w14:textId="77777777" w:rsidR="005D67AD" w:rsidRDefault="00000000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75CE0062" wp14:editId="7AF1B6FE">
            <wp:extent cx="2926080" cy="317633"/>
            <wp:effectExtent l="0" t="0" r="0" b="0"/>
            <wp:docPr id="1" name="Picture" descr="tou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F82998C" w14:textId="77777777" w:rsidR="005D67AD" w:rsidRDefault="00000000">
      <w:pPr>
        <w:pStyle w:val="ImageCaption"/>
      </w:pPr>
      <w:r>
        <w:t>touch</w:t>
      </w:r>
    </w:p>
    <w:p w14:paraId="40494F19" w14:textId="77777777" w:rsidR="005D67AD" w:rsidRDefault="00000000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2606372B" wp14:editId="577F4110">
            <wp:extent cx="3744227" cy="2435191"/>
            <wp:effectExtent l="0" t="0" r="0" b="0"/>
            <wp:docPr id="493354994" name="Picture" descr="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576C579C" w14:textId="77777777" w:rsidR="005D67AD" w:rsidRDefault="00000000">
      <w:pPr>
        <w:pStyle w:val="ImageCaption"/>
      </w:pPr>
      <w:r>
        <w:t>simpleid.c</w:t>
      </w:r>
    </w:p>
    <w:p w14:paraId="7269DA3B" w14:textId="77777777" w:rsidR="005D67AD" w:rsidRDefault="00000000">
      <w:pPr>
        <w:pStyle w:val="BodyText"/>
      </w:pPr>
      <w:r>
        <w:rPr>
          <w:b/>
        </w:rPr>
        <w:t>3.</w:t>
      </w:r>
      <w:r>
        <w:t xml:space="preserve"> Скомплилируйте программу и убедитесь, что файл программы создан: (рис. [-@fig:003])</w:t>
      </w:r>
    </w:p>
    <w:p w14:paraId="61E5EC1D" w14:textId="77777777" w:rsidR="005D67AD" w:rsidRDefault="0000000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47EFF7DA" wp14:editId="5C043565">
            <wp:extent cx="5334000" cy="671051"/>
            <wp:effectExtent l="0" t="0" r="0" b="0"/>
            <wp:docPr id="1657738142" name="Picture" descr="компиля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C9FF6EA" w14:textId="77777777" w:rsidR="005D67AD" w:rsidRDefault="00000000">
      <w:pPr>
        <w:pStyle w:val="ImageCaption"/>
      </w:pPr>
      <w:r>
        <w:t>компиляция</w:t>
      </w:r>
    </w:p>
    <w:p w14:paraId="2FD05BCE" w14:textId="77777777" w:rsidR="005D67AD" w:rsidRDefault="00000000">
      <w:pPr>
        <w:pStyle w:val="BodyText"/>
      </w:pPr>
      <w:r>
        <w:rPr>
          <w:b/>
        </w:rPr>
        <w:t>4.</w:t>
      </w:r>
      <w:r>
        <w:t xml:space="preserve"> Выполните программу simpleid: (рис. [-@fig:004])</w:t>
      </w:r>
    </w:p>
    <w:p w14:paraId="675EBDC8" w14:textId="77777777" w:rsidR="005D67AD" w:rsidRDefault="00000000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28813D4F" wp14:editId="0119BC78">
            <wp:extent cx="2531444" cy="500513"/>
            <wp:effectExtent l="0" t="0" r="0" b="0"/>
            <wp:docPr id="1336951268" name="Picture" descr="выпол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44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8A39A97" w14:textId="77777777" w:rsidR="005D67AD" w:rsidRDefault="00000000">
      <w:pPr>
        <w:pStyle w:val="ImageCaption"/>
      </w:pPr>
      <w:r>
        <w:t>выполнение</w:t>
      </w:r>
    </w:p>
    <w:p w14:paraId="776E7323" w14:textId="77777777" w:rsidR="005D67AD" w:rsidRDefault="00000000">
      <w:pPr>
        <w:pStyle w:val="BodyText"/>
      </w:pPr>
      <w:r>
        <w:rPr>
          <w:b/>
        </w:rPr>
        <w:t>5.</w:t>
      </w:r>
      <w:r>
        <w:t xml:space="preserve"> Выполните системную программу id: (рис. [-@fig:005])</w:t>
      </w:r>
    </w:p>
    <w:p w14:paraId="6343EF36" w14:textId="77777777" w:rsidR="005D67AD" w:rsidRDefault="00000000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536006FB" wp14:editId="25F8BEA7">
            <wp:extent cx="5334000" cy="520598"/>
            <wp:effectExtent l="0" t="0" r="0" b="0"/>
            <wp:docPr id="209631010" name="Picture" descr="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03CE13B" w14:textId="77777777" w:rsidR="005D67AD" w:rsidRDefault="00000000">
      <w:pPr>
        <w:pStyle w:val="ImageCaption"/>
      </w:pPr>
      <w:r>
        <w:t>id</w:t>
      </w:r>
    </w:p>
    <w:p w14:paraId="7A995C83" w14:textId="77777777" w:rsidR="005D67AD" w:rsidRDefault="00000000">
      <w:pPr>
        <w:pStyle w:val="BodyText"/>
      </w:pPr>
      <w:r>
        <w:rPr>
          <w:b/>
        </w:rPr>
        <w:t>6.</w:t>
      </w:r>
      <w:r>
        <w:t xml:space="preserve"> Усложните программу, добавив вывод действительных идентификаторов: (рис. [-@fig:006])</w:t>
      </w:r>
    </w:p>
    <w:p w14:paraId="687F03C0" w14:textId="77777777" w:rsidR="005D67AD" w:rsidRDefault="00000000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52B6C816" wp14:editId="4926CF68">
            <wp:extent cx="5334000" cy="3371850"/>
            <wp:effectExtent l="0" t="0" r="0" b="0"/>
            <wp:docPr id="278347213" name="Picture" descr="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BBFC7D2" w14:textId="77777777" w:rsidR="005D67AD" w:rsidRDefault="00000000">
      <w:pPr>
        <w:pStyle w:val="ImageCaption"/>
      </w:pPr>
      <w:r>
        <w:t>simpleid2</w:t>
      </w:r>
    </w:p>
    <w:p w14:paraId="3761B2C9" w14:textId="77777777" w:rsidR="005D67AD" w:rsidRDefault="00000000">
      <w:pPr>
        <w:pStyle w:val="BodyText"/>
      </w:pPr>
      <w:r>
        <w:rPr>
          <w:b/>
        </w:rPr>
        <w:t>7.</w:t>
      </w:r>
      <w:r>
        <w:t xml:space="preserve"> Скомпилируйте и запустите simpleid2.c: (рис. [-@fig:007])</w:t>
      </w:r>
    </w:p>
    <w:p w14:paraId="3A148749" w14:textId="77777777" w:rsidR="005D67AD" w:rsidRDefault="00000000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70EF9355" wp14:editId="31F419D1">
            <wp:extent cx="3927107" cy="760395"/>
            <wp:effectExtent l="0" t="0" r="0" b="0"/>
            <wp:docPr id="14447528" name="Picture" descr="компиля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096D330" w14:textId="77777777" w:rsidR="005D67AD" w:rsidRDefault="00000000">
      <w:pPr>
        <w:pStyle w:val="ImageCaption"/>
      </w:pPr>
      <w:r>
        <w:t>компиляция</w:t>
      </w:r>
    </w:p>
    <w:p w14:paraId="75309FD7" w14:textId="77777777" w:rsidR="005D67AD" w:rsidRDefault="00000000">
      <w:pPr>
        <w:pStyle w:val="BodyText"/>
      </w:pPr>
      <w:r>
        <w:rPr>
          <w:b/>
        </w:rPr>
        <w:t>8.</w:t>
      </w:r>
      <w:r>
        <w:t xml:space="preserve"> От имени суперпользователя выполните команды: (рис. [-@fig:008])</w:t>
      </w:r>
    </w:p>
    <w:p w14:paraId="6570FF47" w14:textId="77777777" w:rsidR="005D67AD" w:rsidRDefault="00000000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7C8F3D2A" wp14:editId="1E2A7716">
            <wp:extent cx="4880008" cy="914400"/>
            <wp:effectExtent l="0" t="0" r="0" b="0"/>
            <wp:docPr id="89265970" name="Picture" descr="коман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AFE3084" w14:textId="77777777" w:rsidR="005D67AD" w:rsidRDefault="00000000">
      <w:pPr>
        <w:pStyle w:val="ImageCaption"/>
      </w:pPr>
      <w:r>
        <w:t>команды</w:t>
      </w:r>
    </w:p>
    <w:p w14:paraId="44981D1B" w14:textId="77777777" w:rsidR="005D67AD" w:rsidRDefault="00000000">
      <w:pPr>
        <w:pStyle w:val="BodyText"/>
      </w:pPr>
      <w:r>
        <w:rPr>
          <w:b/>
        </w:rPr>
        <w:t>9.</w:t>
      </w:r>
      <w:r>
        <w:t xml:space="preserve"> Выполните проверку правильности установки новых атрибутов и смены владельца файла simpleid2: (рис. [-@fig:009])</w:t>
      </w:r>
    </w:p>
    <w:p w14:paraId="1AA176E4" w14:textId="77777777" w:rsidR="005D67AD" w:rsidRDefault="00000000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5E274029" wp14:editId="22D55570">
            <wp:extent cx="4225490" cy="423511"/>
            <wp:effectExtent l="0" t="0" r="0" b="0"/>
            <wp:docPr id="1838811505" name="Picture" descr="ls -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F5AD9C0" w14:textId="77777777" w:rsidR="005D67AD" w:rsidRDefault="00000000">
      <w:pPr>
        <w:pStyle w:val="ImageCaption"/>
      </w:pPr>
      <w:r>
        <w:t>ls -l</w:t>
      </w:r>
    </w:p>
    <w:p w14:paraId="1B607B2F" w14:textId="77777777" w:rsidR="005D67AD" w:rsidRDefault="00000000">
      <w:pPr>
        <w:pStyle w:val="BodyText"/>
      </w:pPr>
      <w:r>
        <w:rPr>
          <w:b/>
        </w:rPr>
        <w:lastRenderedPageBreak/>
        <w:t>10.</w:t>
      </w:r>
      <w:r>
        <w:t xml:space="preserve"> Запустите simpleid2 и id: (рис. [-@fig:010])</w:t>
      </w:r>
    </w:p>
    <w:p w14:paraId="5F628B25" w14:textId="77777777" w:rsidR="005D67AD" w:rsidRDefault="00000000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6D3B7CC8" wp14:editId="1E2EEF5B">
            <wp:extent cx="5334000" cy="1145044"/>
            <wp:effectExtent l="0" t="0" r="0" b="0"/>
            <wp:docPr id="765993673" name="Picture" descr="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6280F8CF" w14:textId="77777777" w:rsidR="005D67AD" w:rsidRDefault="00000000">
      <w:pPr>
        <w:pStyle w:val="ImageCaption"/>
      </w:pPr>
      <w:r>
        <w:t>запуск</w:t>
      </w:r>
    </w:p>
    <w:p w14:paraId="08D60C66" w14:textId="77777777" w:rsidR="005D67AD" w:rsidRDefault="00000000">
      <w:pPr>
        <w:pStyle w:val="BodyText"/>
      </w:pPr>
      <w:r>
        <w:rPr>
          <w:b/>
        </w:rPr>
        <w:t>11.</w:t>
      </w:r>
      <w:r>
        <w:t xml:space="preserve"> Создайте программу readfile.c:(рис. [-@fig:011])</w:t>
      </w:r>
    </w:p>
    <w:p w14:paraId="16A64773" w14:textId="77777777" w:rsidR="005D67AD" w:rsidRDefault="00000000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09A142B7" wp14:editId="0A8912FE">
            <wp:extent cx="5334000" cy="3556000"/>
            <wp:effectExtent l="0" t="0" r="0" b="0"/>
            <wp:docPr id="856230225" name="Picture" descr="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40FC892" w14:textId="77777777" w:rsidR="005D67AD" w:rsidRDefault="00000000">
      <w:pPr>
        <w:pStyle w:val="ImageCaption"/>
      </w:pPr>
      <w:r>
        <w:t>readfile.c</w:t>
      </w:r>
    </w:p>
    <w:p w14:paraId="6C8E2895" w14:textId="77777777" w:rsidR="005D67AD" w:rsidRDefault="00000000">
      <w:pPr>
        <w:pStyle w:val="BodyText"/>
      </w:pPr>
      <w:r>
        <w:rPr>
          <w:b/>
        </w:rPr>
        <w:t>12.</w:t>
      </w:r>
      <w:r>
        <w:t xml:space="preserve"> Откомпилируйте её. (рис. [-@fig:012])</w:t>
      </w:r>
    </w:p>
    <w:p w14:paraId="24B7C807" w14:textId="77777777" w:rsidR="005D67AD" w:rsidRDefault="00000000">
      <w:pPr>
        <w:pStyle w:val="CaptionedFigure"/>
      </w:pPr>
      <w:bookmarkStart w:id="15" w:name="fig:012"/>
      <w:r>
        <w:rPr>
          <w:noProof/>
        </w:rPr>
        <w:drawing>
          <wp:inline distT="0" distB="0" distL="0" distR="0" wp14:anchorId="47AA49B4" wp14:editId="6ADA5767">
            <wp:extent cx="3830854" cy="471637"/>
            <wp:effectExtent l="0" t="0" r="0" b="0"/>
            <wp:docPr id="356560627" name="Picture" descr="компиля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39817D99" w14:textId="77777777" w:rsidR="005D67AD" w:rsidRDefault="00000000">
      <w:pPr>
        <w:pStyle w:val="ImageCaption"/>
      </w:pPr>
      <w:r>
        <w:t>компиляция</w:t>
      </w:r>
    </w:p>
    <w:p w14:paraId="37BC343E" w14:textId="77777777" w:rsidR="005D67AD" w:rsidRDefault="00000000">
      <w:pPr>
        <w:pStyle w:val="BodyText"/>
      </w:pPr>
      <w:r>
        <w:rPr>
          <w:b/>
        </w:rPr>
        <w:t>13.</w:t>
      </w:r>
      <w:r>
        <w:t xml:space="preserve"> 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 (рис. [-@fig:013])</w:t>
      </w:r>
    </w:p>
    <w:p w14:paraId="4A2D0A4F" w14:textId="77777777" w:rsidR="005D67AD" w:rsidRDefault="00000000">
      <w:pPr>
        <w:pStyle w:val="CaptionedFigure"/>
      </w:pPr>
      <w:bookmarkStart w:id="16" w:name="fig:013"/>
      <w:r>
        <w:rPr>
          <w:noProof/>
        </w:rPr>
        <w:lastRenderedPageBreak/>
        <w:drawing>
          <wp:inline distT="0" distB="0" distL="0" distR="0" wp14:anchorId="55580287" wp14:editId="2C65D57A">
            <wp:extent cx="4649002" cy="462012"/>
            <wp:effectExtent l="0" t="0" r="0" b="0"/>
            <wp:docPr id="2137114905" name="Picture" descr="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CF16618" w14:textId="77777777" w:rsidR="005D67AD" w:rsidRDefault="00000000">
      <w:pPr>
        <w:pStyle w:val="ImageCaption"/>
      </w:pPr>
      <w:r>
        <w:t>chmod</w:t>
      </w:r>
    </w:p>
    <w:p w14:paraId="13E6880E" w14:textId="77777777" w:rsidR="005D67AD" w:rsidRDefault="00000000">
      <w:pPr>
        <w:pStyle w:val="BodyText"/>
      </w:pPr>
      <w:r>
        <w:rPr>
          <w:b/>
        </w:rPr>
        <w:t>14.</w:t>
      </w:r>
      <w:r>
        <w:t xml:space="preserve"> Проверьте, что пользователь guest не может прочитать файл readfile.c.(рис. [-@fig:014])</w:t>
      </w:r>
    </w:p>
    <w:p w14:paraId="0DFE32B1" w14:textId="77777777" w:rsidR="005D67AD" w:rsidRDefault="00000000">
      <w:pPr>
        <w:pStyle w:val="CaptionedFigure"/>
      </w:pPr>
      <w:bookmarkStart w:id="17" w:name="fig:14"/>
      <w:r>
        <w:rPr>
          <w:noProof/>
        </w:rPr>
        <w:drawing>
          <wp:inline distT="0" distB="0" distL="0" distR="0" wp14:anchorId="59BB7A64" wp14:editId="08533CB4">
            <wp:extent cx="2868328" cy="462012"/>
            <wp:effectExtent l="0" t="0" r="0" b="0"/>
            <wp:docPr id="1564509175" name="Picture" descr="c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328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BEB6D37" w14:textId="77777777" w:rsidR="005D67AD" w:rsidRDefault="00000000">
      <w:pPr>
        <w:pStyle w:val="ImageCaption"/>
      </w:pPr>
      <w:r>
        <w:t>cat</w:t>
      </w:r>
    </w:p>
    <w:p w14:paraId="41C9CAAC" w14:textId="77777777" w:rsidR="005D67AD" w:rsidRDefault="00000000">
      <w:pPr>
        <w:pStyle w:val="BodyText"/>
      </w:pPr>
      <w:r>
        <w:rPr>
          <w:b/>
        </w:rPr>
        <w:t>15.</w:t>
      </w:r>
      <w:r>
        <w:t xml:space="preserve"> Смените у программы readfile владельца и установите SetU’D-бит. (рис. [-@fig:015])</w:t>
      </w:r>
    </w:p>
    <w:p w14:paraId="7570ED57" w14:textId="77777777" w:rsidR="005D67AD" w:rsidRDefault="00000000">
      <w:pPr>
        <w:pStyle w:val="CaptionedFigure"/>
      </w:pPr>
      <w:bookmarkStart w:id="18" w:name="fig:015"/>
      <w:r>
        <w:rPr>
          <w:noProof/>
        </w:rPr>
        <w:drawing>
          <wp:inline distT="0" distB="0" distL="0" distR="0" wp14:anchorId="7C4C67DB" wp14:editId="1A392BAE">
            <wp:extent cx="4427621" cy="385010"/>
            <wp:effectExtent l="0" t="0" r="0" b="0"/>
            <wp:docPr id="206412390" name="Picture" descr="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084E200A" w14:textId="77777777" w:rsidR="005D67AD" w:rsidRDefault="00000000">
      <w:pPr>
        <w:pStyle w:val="ImageCaption"/>
      </w:pPr>
      <w:r>
        <w:t>chmod</w:t>
      </w:r>
    </w:p>
    <w:p w14:paraId="382FD5CF" w14:textId="77777777" w:rsidR="005D67AD" w:rsidRDefault="00000000">
      <w:pPr>
        <w:pStyle w:val="BodyText"/>
      </w:pPr>
      <w:r>
        <w:rPr>
          <w:b/>
        </w:rPr>
        <w:t>16.</w:t>
      </w:r>
      <w:r>
        <w:t xml:space="preserve"> Проверьте, может ли программа readfile прочитать файл readfile.c? (рис. [-@fig:016])</w:t>
      </w:r>
    </w:p>
    <w:p w14:paraId="1E2A2631" w14:textId="77777777" w:rsidR="005D67AD" w:rsidRDefault="00000000">
      <w:pPr>
        <w:pStyle w:val="CaptionedFigure"/>
      </w:pPr>
      <w:bookmarkStart w:id="19" w:name="fig:016"/>
      <w:r>
        <w:rPr>
          <w:noProof/>
        </w:rPr>
        <w:drawing>
          <wp:inline distT="0" distB="0" distL="0" distR="0" wp14:anchorId="1E4D7413" wp14:editId="1C6AC9C8">
            <wp:extent cx="3647974" cy="1183907"/>
            <wp:effectExtent l="0" t="0" r="0" b="0"/>
            <wp:docPr id="884693088" name="Picture" descr="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5207DDEC" w14:textId="77777777" w:rsidR="005D67AD" w:rsidRDefault="00000000">
      <w:pPr>
        <w:pStyle w:val="ImageCaption"/>
      </w:pPr>
      <w:r>
        <w:t>readfile</w:t>
      </w:r>
    </w:p>
    <w:p w14:paraId="12D98273" w14:textId="77777777" w:rsidR="005D67AD" w:rsidRDefault="00000000">
      <w:pPr>
        <w:pStyle w:val="BodyText"/>
      </w:pPr>
      <w:r>
        <w:rPr>
          <w:b/>
        </w:rPr>
        <w:t>17.</w:t>
      </w:r>
      <w:r>
        <w:t xml:space="preserve"> Проверьте, может ли программа readfile прочитать файл /etc/shadow? (рис. [-@fig:017])</w:t>
      </w:r>
    </w:p>
    <w:p w14:paraId="3D6E35D7" w14:textId="77777777" w:rsidR="005D67AD" w:rsidRDefault="00000000">
      <w:pPr>
        <w:pStyle w:val="CaptionedFigure"/>
      </w:pPr>
      <w:bookmarkStart w:id="20" w:name="fig:017"/>
      <w:r>
        <w:rPr>
          <w:noProof/>
        </w:rPr>
        <w:drawing>
          <wp:inline distT="0" distB="0" distL="0" distR="0" wp14:anchorId="47CBBF12" wp14:editId="6E6DDEF7">
            <wp:extent cx="5334000" cy="1455534"/>
            <wp:effectExtent l="0" t="0" r="0" b="0"/>
            <wp:docPr id="1139295008" name="Picture" descr="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48145E8F" w14:textId="77777777" w:rsidR="005D67AD" w:rsidRDefault="00000000">
      <w:pPr>
        <w:pStyle w:val="ImageCaption"/>
      </w:pPr>
      <w:r>
        <w:t>readfile</w:t>
      </w:r>
    </w:p>
    <w:p w14:paraId="507C6B8A" w14:textId="77777777" w:rsidR="005D67AD" w:rsidRDefault="00000000">
      <w:pPr>
        <w:pStyle w:val="BodyText"/>
      </w:pPr>
      <w:r>
        <w:rPr>
          <w:b/>
        </w:rPr>
        <w:t>18.</w:t>
      </w:r>
      <w:r>
        <w:t xml:space="preserve"> Выясните, установлен ли атрибут Sticky на директории /tmp (рис. [-@fig:018])</w:t>
      </w:r>
    </w:p>
    <w:p w14:paraId="503673EF" w14:textId="77777777" w:rsidR="005D67AD" w:rsidRDefault="00000000">
      <w:pPr>
        <w:pStyle w:val="CaptionedFigure"/>
      </w:pPr>
      <w:bookmarkStart w:id="21" w:name="fig:018"/>
      <w:r>
        <w:rPr>
          <w:noProof/>
        </w:rPr>
        <w:lastRenderedPageBreak/>
        <w:drawing>
          <wp:inline distT="0" distB="0" distL="0" distR="0" wp14:anchorId="080FAA3C" wp14:editId="5C02870D">
            <wp:extent cx="3840479" cy="481263"/>
            <wp:effectExtent l="0" t="0" r="0" b="0"/>
            <wp:docPr id="1107279322" name="Picture" descr="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540A79C1" w14:textId="77777777" w:rsidR="005D67AD" w:rsidRDefault="00000000">
      <w:pPr>
        <w:pStyle w:val="ImageCaption"/>
      </w:pPr>
      <w:r>
        <w:t>ls</w:t>
      </w:r>
    </w:p>
    <w:p w14:paraId="30EDCA77" w14:textId="77777777" w:rsidR="005D67AD" w:rsidRDefault="00000000">
      <w:pPr>
        <w:pStyle w:val="BodyText"/>
      </w:pPr>
      <w:r>
        <w:rPr>
          <w:b/>
        </w:rPr>
        <w:t>19.</w:t>
      </w:r>
      <w:r>
        <w:t xml:space="preserve"> От имени пользователя guest создайте файл file01.txt в директории /tmp со словом test: (рис. [-@fig:019])</w:t>
      </w:r>
    </w:p>
    <w:p w14:paraId="2D7CF98B" w14:textId="77777777" w:rsidR="005D67AD" w:rsidRDefault="00000000">
      <w:pPr>
        <w:pStyle w:val="CaptionedFigure"/>
      </w:pPr>
      <w:bookmarkStart w:id="22" w:name="fig:019"/>
      <w:r>
        <w:rPr>
          <w:noProof/>
        </w:rPr>
        <w:drawing>
          <wp:inline distT="0" distB="0" distL="0" distR="0" wp14:anchorId="6803F3F5" wp14:editId="7AB2EFF7">
            <wp:extent cx="3792353" cy="875898"/>
            <wp:effectExtent l="0" t="0" r="0" b="0"/>
            <wp:docPr id="1584960739" name="Picture" descr="ech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2E7E19D2" w14:textId="77777777" w:rsidR="005D67AD" w:rsidRDefault="00000000">
      <w:pPr>
        <w:pStyle w:val="ImageCaption"/>
      </w:pPr>
      <w:r>
        <w:t>echo</w:t>
      </w:r>
    </w:p>
    <w:p w14:paraId="36B15C57" w14:textId="77777777" w:rsidR="005D67AD" w:rsidRDefault="00000000">
      <w:pPr>
        <w:pStyle w:val="BodyText"/>
      </w:pPr>
      <w:r>
        <w:rPr>
          <w:b/>
        </w:rPr>
        <w:t>20.</w:t>
      </w:r>
      <w:r>
        <w:t xml:space="preserve"> Просмотрите атрибуты у только что созданного файла и разрешите чтение и запись для категории пользователей «все остальные»: (рис. [-@fig:020])</w:t>
      </w:r>
    </w:p>
    <w:p w14:paraId="4D304148" w14:textId="77777777" w:rsidR="005D67AD" w:rsidRDefault="00000000">
      <w:pPr>
        <w:pStyle w:val="CaptionedFigure"/>
      </w:pPr>
      <w:bookmarkStart w:id="23" w:name="fig:020"/>
      <w:r>
        <w:rPr>
          <w:noProof/>
        </w:rPr>
        <w:drawing>
          <wp:inline distT="0" distB="0" distL="0" distR="0" wp14:anchorId="3DACE180" wp14:editId="2C53AE43">
            <wp:extent cx="4312117" cy="943275"/>
            <wp:effectExtent l="0" t="0" r="0" b="0"/>
            <wp:docPr id="1323436625" name="Picture" descr="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4F455287" w14:textId="77777777" w:rsidR="005D67AD" w:rsidRDefault="00000000">
      <w:pPr>
        <w:pStyle w:val="ImageCaption"/>
      </w:pPr>
      <w:r>
        <w:t>chmod</w:t>
      </w:r>
    </w:p>
    <w:p w14:paraId="317BEA0C" w14:textId="77777777" w:rsidR="005D67AD" w:rsidRDefault="00000000">
      <w:pPr>
        <w:pStyle w:val="BodyText"/>
      </w:pPr>
      <w:r>
        <w:rPr>
          <w:b/>
        </w:rPr>
        <w:t>21.</w:t>
      </w:r>
      <w:r>
        <w:t xml:space="preserve"> От пользователя guest2 (не являющегося владельцем) попробуйте прочитать файл /tmp/file01.txt:(рис. [-@fig:021])</w:t>
      </w:r>
    </w:p>
    <w:p w14:paraId="79CEA280" w14:textId="77777777" w:rsidR="005D67AD" w:rsidRDefault="00000000">
      <w:pPr>
        <w:pStyle w:val="CaptionedFigure"/>
      </w:pPr>
      <w:bookmarkStart w:id="24" w:name="fig:021"/>
      <w:r>
        <w:rPr>
          <w:noProof/>
        </w:rPr>
        <w:drawing>
          <wp:inline distT="0" distB="0" distL="0" distR="0" wp14:anchorId="2151141D" wp14:editId="3E7D52DC">
            <wp:extent cx="3205212" cy="481263"/>
            <wp:effectExtent l="0" t="0" r="0" b="0"/>
            <wp:docPr id="1100862950" name="Picture" descr="c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073D0808" w14:textId="77777777" w:rsidR="005D67AD" w:rsidRDefault="00000000">
      <w:pPr>
        <w:pStyle w:val="ImageCaption"/>
      </w:pPr>
      <w:r>
        <w:t>cat</w:t>
      </w:r>
    </w:p>
    <w:p w14:paraId="4B69D460" w14:textId="77777777" w:rsidR="005D67AD" w:rsidRDefault="00000000">
      <w:pPr>
        <w:pStyle w:val="BodyText"/>
      </w:pPr>
      <w:r>
        <w:rPr>
          <w:b/>
        </w:rPr>
        <w:t>22.</w:t>
      </w:r>
      <w:r>
        <w:t xml:space="preserve"> От пользователя guest2 попробуйте дозаписать в файл /tmp/file01.txt слово test2 (рис. [-@fig:022])</w:t>
      </w:r>
    </w:p>
    <w:p w14:paraId="36054CEE" w14:textId="77777777" w:rsidR="005D67AD" w:rsidRDefault="00000000">
      <w:pPr>
        <w:pStyle w:val="CaptionedFigure"/>
      </w:pPr>
      <w:bookmarkStart w:id="25" w:name="fig:022"/>
      <w:r>
        <w:rPr>
          <w:noProof/>
        </w:rPr>
        <w:drawing>
          <wp:inline distT="0" distB="0" distL="0" distR="0" wp14:anchorId="68E08FD8" wp14:editId="09FB4E14">
            <wp:extent cx="3955983" cy="211755"/>
            <wp:effectExtent l="0" t="0" r="0" b="0"/>
            <wp:docPr id="1784149844" name="Picture" descr="ech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04650913" w14:textId="77777777" w:rsidR="005D67AD" w:rsidRDefault="00000000">
      <w:pPr>
        <w:pStyle w:val="ImageCaption"/>
      </w:pPr>
      <w:r>
        <w:t>echo</w:t>
      </w:r>
    </w:p>
    <w:p w14:paraId="3319E3BD" w14:textId="77777777" w:rsidR="005D67AD" w:rsidRDefault="00000000">
      <w:pPr>
        <w:pStyle w:val="BodyText"/>
      </w:pPr>
      <w:r>
        <w:rPr>
          <w:b/>
        </w:rPr>
        <w:t>23.</w:t>
      </w:r>
      <w:r>
        <w:t xml:space="preserve"> Проверьте содержимое файла командой(рис. [-@fig:023])</w:t>
      </w:r>
    </w:p>
    <w:p w14:paraId="0342883B" w14:textId="77777777" w:rsidR="005D67AD" w:rsidRDefault="00000000">
      <w:pPr>
        <w:pStyle w:val="CaptionedFigure"/>
      </w:pPr>
      <w:bookmarkStart w:id="26" w:name="fig:023"/>
      <w:r>
        <w:rPr>
          <w:noProof/>
        </w:rPr>
        <w:drawing>
          <wp:inline distT="0" distB="0" distL="0" distR="0" wp14:anchorId="08EF0B5E" wp14:editId="5593CE2B">
            <wp:extent cx="3031957" cy="452387"/>
            <wp:effectExtent l="0" t="0" r="0" b="0"/>
            <wp:docPr id="799624375" name="Picture" descr="c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2A70E640" w14:textId="77777777" w:rsidR="005D67AD" w:rsidRDefault="00000000">
      <w:pPr>
        <w:pStyle w:val="ImageCaption"/>
      </w:pPr>
      <w:r>
        <w:t>cat</w:t>
      </w:r>
    </w:p>
    <w:p w14:paraId="483DDC2D" w14:textId="77777777" w:rsidR="005D67AD" w:rsidRDefault="00000000">
      <w:pPr>
        <w:pStyle w:val="BodyText"/>
      </w:pPr>
      <w:r>
        <w:rPr>
          <w:b/>
        </w:rPr>
        <w:lastRenderedPageBreak/>
        <w:t>24.</w:t>
      </w:r>
      <w:r>
        <w:t xml:space="preserve"> От пользователя guest2 попробуйте записать в файл /tmp/file01.txt слово test3(рис. [-@fig:024])</w:t>
      </w:r>
    </w:p>
    <w:p w14:paraId="08347A4D" w14:textId="77777777" w:rsidR="005D67AD" w:rsidRDefault="00000000">
      <w:pPr>
        <w:pStyle w:val="CaptionedFigure"/>
      </w:pPr>
      <w:bookmarkStart w:id="27" w:name="fig:024"/>
      <w:r>
        <w:rPr>
          <w:noProof/>
        </w:rPr>
        <w:drawing>
          <wp:inline distT="0" distB="0" distL="0" distR="0" wp14:anchorId="22592A3B" wp14:editId="51B5CE68">
            <wp:extent cx="3821229" cy="317633"/>
            <wp:effectExtent l="0" t="0" r="0" b="0"/>
            <wp:docPr id="2093460726" name="Picture" descr="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6044882E" w14:textId="77777777" w:rsidR="005D67AD" w:rsidRDefault="00000000">
      <w:pPr>
        <w:pStyle w:val="ImageCaption"/>
      </w:pPr>
      <w:r>
        <w:t>chmod</w:t>
      </w:r>
    </w:p>
    <w:p w14:paraId="40292CFE" w14:textId="77777777" w:rsidR="005D67AD" w:rsidRDefault="00000000">
      <w:pPr>
        <w:pStyle w:val="BodyText"/>
      </w:pPr>
      <w:r>
        <w:rPr>
          <w:b/>
        </w:rPr>
        <w:t>25.</w:t>
      </w:r>
      <w:r>
        <w:t xml:space="preserve"> Проверьте содержимое файла командой(рис. [-@fig:025])</w:t>
      </w:r>
    </w:p>
    <w:p w14:paraId="06AFF5C7" w14:textId="77777777" w:rsidR="005D67AD" w:rsidRDefault="00000000">
      <w:pPr>
        <w:pStyle w:val="CaptionedFigure"/>
      </w:pPr>
      <w:bookmarkStart w:id="28" w:name="fig:025"/>
      <w:r>
        <w:rPr>
          <w:noProof/>
        </w:rPr>
        <w:drawing>
          <wp:inline distT="0" distB="0" distL="0" distR="0" wp14:anchorId="46BC55BB" wp14:editId="4231BAA1">
            <wp:extent cx="3195587" cy="423511"/>
            <wp:effectExtent l="0" t="0" r="0" b="0"/>
            <wp:docPr id="1183157965" name="Picture" descr="c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27747D2E" w14:textId="77777777" w:rsidR="005D67AD" w:rsidRDefault="00000000">
      <w:pPr>
        <w:pStyle w:val="ImageCaption"/>
      </w:pPr>
      <w:r>
        <w:t>cat</w:t>
      </w:r>
    </w:p>
    <w:p w14:paraId="3AF315CB" w14:textId="77777777" w:rsidR="005D67AD" w:rsidRDefault="00000000">
      <w:pPr>
        <w:pStyle w:val="BodyText"/>
      </w:pPr>
      <w:r>
        <w:rPr>
          <w:b/>
        </w:rPr>
        <w:t>26.</w:t>
      </w:r>
      <w:r>
        <w:t xml:space="preserve"> От пользователя guest2 попробуйте удалить файл /tmp/file01.txt командой (рис. [-@fig:026])</w:t>
      </w:r>
    </w:p>
    <w:p w14:paraId="1A97DC8C" w14:textId="77777777" w:rsidR="005D67AD" w:rsidRDefault="00000000">
      <w:pPr>
        <w:pStyle w:val="CaptionedFigure"/>
      </w:pPr>
      <w:bookmarkStart w:id="29" w:name="fig:026"/>
      <w:r>
        <w:rPr>
          <w:noProof/>
        </w:rPr>
        <w:drawing>
          <wp:inline distT="0" distB="0" distL="0" distR="0" wp14:anchorId="08D18836" wp14:editId="69632B4C">
            <wp:extent cx="4735629" cy="471637"/>
            <wp:effectExtent l="0" t="0" r="0" b="0"/>
            <wp:docPr id="1995077823" name="Picture" descr="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4EF4AB7E" w14:textId="77777777" w:rsidR="005D67AD" w:rsidRDefault="00000000">
      <w:pPr>
        <w:pStyle w:val="ImageCaption"/>
      </w:pPr>
      <w:r>
        <w:t>rm</w:t>
      </w:r>
    </w:p>
    <w:p w14:paraId="1B63E94D" w14:textId="77777777" w:rsidR="005D67AD" w:rsidRDefault="00000000">
      <w:pPr>
        <w:pStyle w:val="BodyText"/>
      </w:pPr>
      <w:r>
        <w:rPr>
          <w:b/>
        </w:rPr>
        <w:t>27.</w:t>
      </w:r>
      <w:r>
        <w:t xml:space="preserve"> Повысьте свои права до суперпользователя и выполните после этого команду, снимающую атрибут t (Sticky-бит) с директории /tmp:(рис. [-@fig:027])</w:t>
      </w:r>
    </w:p>
    <w:p w14:paraId="62F9F15B" w14:textId="77777777" w:rsidR="005D67AD" w:rsidRDefault="00000000">
      <w:pPr>
        <w:pStyle w:val="CaptionedFigure"/>
      </w:pPr>
      <w:bookmarkStart w:id="30" w:name="fig:027"/>
      <w:r>
        <w:rPr>
          <w:noProof/>
        </w:rPr>
        <w:drawing>
          <wp:inline distT="0" distB="0" distL="0" distR="0" wp14:anchorId="1C80FED8" wp14:editId="1BBD5E17">
            <wp:extent cx="2627696" cy="654517"/>
            <wp:effectExtent l="0" t="0" r="0" b="0"/>
            <wp:docPr id="1325900866" name="Picture" descr="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29AD2DB7" w14:textId="77777777" w:rsidR="005D67AD" w:rsidRDefault="00000000">
      <w:pPr>
        <w:pStyle w:val="ImageCaption"/>
      </w:pPr>
      <w:r>
        <w:t>chmod</w:t>
      </w:r>
    </w:p>
    <w:p w14:paraId="73BF9068" w14:textId="77777777" w:rsidR="005D67AD" w:rsidRDefault="00000000">
      <w:pPr>
        <w:pStyle w:val="BodyText"/>
      </w:pPr>
      <w:r>
        <w:rPr>
          <w:b/>
        </w:rPr>
        <w:t>28.</w:t>
      </w:r>
      <w:r>
        <w:t xml:space="preserve"> От пользователя guest2 проверьте, что атрибута t у директории /tmp нет: (рис. [-@fig:028])</w:t>
      </w:r>
    </w:p>
    <w:p w14:paraId="1713D833" w14:textId="77777777" w:rsidR="005D67AD" w:rsidRDefault="00000000">
      <w:pPr>
        <w:pStyle w:val="CaptionedFigure"/>
      </w:pPr>
      <w:bookmarkStart w:id="31" w:name="fig:028"/>
      <w:r>
        <w:rPr>
          <w:noProof/>
        </w:rPr>
        <w:drawing>
          <wp:inline distT="0" distB="0" distL="0" distR="0" wp14:anchorId="4ACF65FB" wp14:editId="11882EEB">
            <wp:extent cx="3773103" cy="462012"/>
            <wp:effectExtent l="0" t="0" r="0" b="0"/>
            <wp:docPr id="2133723865" name="Picture" descr="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6F59DE16" w14:textId="77777777" w:rsidR="005D67AD" w:rsidRDefault="00000000">
      <w:pPr>
        <w:pStyle w:val="ImageCaption"/>
      </w:pPr>
      <w:r>
        <w:t>ls</w:t>
      </w:r>
    </w:p>
    <w:p w14:paraId="65A9EFB8" w14:textId="77777777" w:rsidR="005D67AD" w:rsidRDefault="00000000">
      <w:pPr>
        <w:pStyle w:val="BodyText"/>
      </w:pPr>
      <w:r>
        <w:rPr>
          <w:b/>
        </w:rPr>
        <w:t>29.</w:t>
      </w:r>
      <w:r>
        <w:t xml:space="preserve"> Удалось ли вам удалить файл от имени пользователя, не являющегося его владельцем?(рис. [-@fig:029])</w:t>
      </w:r>
    </w:p>
    <w:p w14:paraId="435E5E41" w14:textId="77777777" w:rsidR="005D67AD" w:rsidRDefault="00000000">
      <w:pPr>
        <w:pStyle w:val="CaptionedFigure"/>
      </w:pPr>
      <w:bookmarkStart w:id="32" w:name="fig:029"/>
      <w:r>
        <w:rPr>
          <w:noProof/>
        </w:rPr>
        <w:drawing>
          <wp:inline distT="0" distB="0" distL="0" distR="0" wp14:anchorId="307CB3F4" wp14:editId="3B107587">
            <wp:extent cx="3147461" cy="394635"/>
            <wp:effectExtent l="0" t="0" r="0" b="0"/>
            <wp:docPr id="1120239104" name="Picture" descr="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1652B97C" w14:textId="77777777" w:rsidR="005D67AD" w:rsidRDefault="00000000">
      <w:pPr>
        <w:pStyle w:val="ImageCaption"/>
      </w:pPr>
      <w:r>
        <w:t>rm</w:t>
      </w:r>
    </w:p>
    <w:p w14:paraId="7EA283AA" w14:textId="77777777" w:rsidR="005D67AD" w:rsidRDefault="00000000">
      <w:pPr>
        <w:pStyle w:val="BodyText"/>
      </w:pPr>
      <w:r>
        <w:rPr>
          <w:b/>
        </w:rPr>
        <w:lastRenderedPageBreak/>
        <w:t>30.</w:t>
      </w:r>
      <w:r>
        <w:t xml:space="preserve"> Повысьте свои права до суперпользователя и верните атрибут t на директорию /tmp: (рис. [-@fig:030])</w:t>
      </w:r>
    </w:p>
    <w:p w14:paraId="3BA204BF" w14:textId="77777777" w:rsidR="005D67AD" w:rsidRDefault="00000000">
      <w:pPr>
        <w:pStyle w:val="CaptionedFigure"/>
      </w:pPr>
      <w:bookmarkStart w:id="33" w:name="fig:030"/>
      <w:r>
        <w:rPr>
          <w:noProof/>
        </w:rPr>
        <w:drawing>
          <wp:inline distT="0" distB="0" distL="0" distR="0" wp14:anchorId="01798660" wp14:editId="2E24CB8C">
            <wp:extent cx="2666197" cy="1068404"/>
            <wp:effectExtent l="0" t="0" r="0" b="0"/>
            <wp:docPr id="1013162991" name="Picture" descr="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519CF41E" w14:textId="77777777" w:rsidR="005D67AD" w:rsidRDefault="00000000">
      <w:pPr>
        <w:pStyle w:val="ImageCaption"/>
      </w:pPr>
      <w:r>
        <w:t>chmod</w:t>
      </w:r>
    </w:p>
    <w:p w14:paraId="0D4E0FD9" w14:textId="77777777" w:rsidR="005D67AD" w:rsidRDefault="00000000">
      <w:pPr>
        <w:pStyle w:val="Heading1"/>
      </w:pPr>
      <w:bookmarkStart w:id="34" w:name="вывод"/>
      <w:bookmarkStart w:id="35" w:name="_Toc179032672"/>
      <w:r>
        <w:t>Вывод</w:t>
      </w:r>
      <w:bookmarkEnd w:id="34"/>
      <w:bookmarkEnd w:id="35"/>
    </w:p>
    <w:p w14:paraId="06C2AF5C" w14:textId="77777777" w:rsidR="005D67AD" w:rsidRDefault="00000000">
      <w:pPr>
        <w:pStyle w:val="FirstParagraph"/>
      </w:pPr>
      <w:r>
        <w:t>В ходе выполнения данной лабораторной работы я 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у механизма смены идентификатора процессов пользователей, а также влияние бита Sticky на запись и удаление файлов.</w:t>
      </w:r>
    </w:p>
    <w:sectPr w:rsidR="005D67A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467EC" w14:textId="77777777" w:rsidR="00923556" w:rsidRDefault="00923556">
      <w:pPr>
        <w:spacing w:after="0"/>
      </w:pPr>
      <w:r>
        <w:separator/>
      </w:r>
    </w:p>
  </w:endnote>
  <w:endnote w:type="continuationSeparator" w:id="0">
    <w:p w14:paraId="6AE52309" w14:textId="77777777" w:rsidR="00923556" w:rsidRDefault="009235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75D68" w14:textId="77777777" w:rsidR="00923556" w:rsidRDefault="00923556">
      <w:r>
        <w:separator/>
      </w:r>
    </w:p>
  </w:footnote>
  <w:footnote w:type="continuationSeparator" w:id="0">
    <w:p w14:paraId="4874C488" w14:textId="77777777" w:rsidR="00923556" w:rsidRDefault="009235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9EEB4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611277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D67AD"/>
    <w:rsid w:val="00784D58"/>
    <w:rsid w:val="008D6863"/>
    <w:rsid w:val="00923556"/>
    <w:rsid w:val="00B86B75"/>
    <w:rsid w:val="00BC48D5"/>
    <w:rsid w:val="00C36279"/>
    <w:rsid w:val="00CB1AA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D2610"/>
  <w15:docId w15:val="{A4715583-F1DF-4E5A-B22F-231EF1B9E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CB1AA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82</Words>
  <Characters>3320</Characters>
  <Application>Microsoft Office Word</Application>
  <DocSecurity>0</DocSecurity>
  <Lines>27</Lines>
  <Paragraphs>7</Paragraphs>
  <ScaleCrop>false</ScaleCrop>
  <Company/>
  <LinksUpToDate>false</LinksUpToDate>
  <CharactersWithSpaces>3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авлова Варвара Юрьевна</dc:creator>
  <cp:keywords/>
  <cp:lastModifiedBy>Павлова Варвара Юрьевна</cp:lastModifiedBy>
  <cp:revision>3</cp:revision>
  <cp:lastPrinted>2024-10-05T11:57:00Z</cp:lastPrinted>
  <dcterms:created xsi:type="dcterms:W3CDTF">2024-10-05T11:56:00Z</dcterms:created>
  <dcterms:modified xsi:type="dcterms:W3CDTF">2024-10-05T11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